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Tara Jankowski</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ar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ankowski</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6500 North Natoma Avenue Chicago 6063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taraturney@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988489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Isl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18/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ri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18/2016</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5/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